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0DFF" w:rsidRPr="00A517C2" w:rsidRDefault="00380DFF" w:rsidP="00380DFF">
      <w:pPr>
        <w:rPr>
          <w:sz w:val="24"/>
          <w:szCs w:val="24"/>
        </w:rPr>
      </w:pPr>
      <w:r w:rsidRPr="00A517C2"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1440DA9" wp14:editId="7ACCB680">
            <wp:simplePos x="0" y="0"/>
            <wp:positionH relativeFrom="margin">
              <wp:posOffset>-685800</wp:posOffset>
            </wp:positionH>
            <wp:positionV relativeFrom="margin">
              <wp:posOffset>238125</wp:posOffset>
            </wp:positionV>
            <wp:extent cx="990600" cy="990600"/>
            <wp:effectExtent l="0" t="0" r="0" b="0"/>
            <wp:wrapSquare wrapText="bothSides"/>
            <wp:docPr id="7" name="Picture 7" descr="C:\Users\orange\Desktop\in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range\Desktop\inu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80DFF" w:rsidRPr="00A517C2" w:rsidRDefault="00380DFF" w:rsidP="00380DFF">
      <w:pPr>
        <w:jc w:val="right"/>
        <w:rPr>
          <w:b/>
          <w:i/>
          <w:sz w:val="24"/>
          <w:szCs w:val="24"/>
        </w:rPr>
      </w:pPr>
      <w:r w:rsidRPr="00A517C2">
        <w:rPr>
          <w:b/>
          <w:i/>
          <w:sz w:val="24"/>
          <w:szCs w:val="24"/>
        </w:rPr>
        <w:t>IQRA National University, Peshawar</w:t>
      </w:r>
    </w:p>
    <w:p w:rsidR="00380DFF" w:rsidRPr="00A517C2" w:rsidRDefault="00380DFF" w:rsidP="00380DFF">
      <w:pPr>
        <w:jc w:val="right"/>
        <w:rPr>
          <w:b/>
          <w:sz w:val="24"/>
          <w:szCs w:val="24"/>
        </w:rPr>
      </w:pPr>
      <w:r w:rsidRPr="00A517C2">
        <w:rPr>
          <w:b/>
          <w:sz w:val="24"/>
          <w:szCs w:val="24"/>
        </w:rPr>
        <w:t>Department of Computer Science</w:t>
      </w:r>
    </w:p>
    <w:p w:rsidR="00380DFF" w:rsidRPr="00A517C2" w:rsidRDefault="00380DFF" w:rsidP="00380DFF">
      <w:pPr>
        <w:jc w:val="center"/>
        <w:rPr>
          <w:b/>
          <w:sz w:val="24"/>
          <w:szCs w:val="24"/>
        </w:rPr>
      </w:pPr>
      <w:r w:rsidRPr="00A517C2">
        <w:rPr>
          <w:b/>
          <w:sz w:val="24"/>
          <w:szCs w:val="24"/>
        </w:rPr>
        <w:t>Course Code:</w:t>
      </w:r>
      <w:r w:rsidRPr="00A517C2">
        <w:rPr>
          <w:b/>
          <w:sz w:val="24"/>
          <w:szCs w:val="24"/>
        </w:rPr>
        <w:tab/>
        <w:t xml:space="preserve">   </w:t>
      </w:r>
      <w:r w:rsidR="00D21706" w:rsidRPr="00A517C2">
        <w:rPr>
          <w:b/>
          <w:sz w:val="24"/>
          <w:szCs w:val="24"/>
        </w:rPr>
        <w:tab/>
      </w:r>
      <w:r w:rsidRPr="00A517C2">
        <w:rPr>
          <w:b/>
          <w:sz w:val="24"/>
          <w:szCs w:val="24"/>
        </w:rPr>
        <w:t xml:space="preserve"> </w:t>
      </w:r>
      <w:r w:rsidR="00D21706" w:rsidRPr="00A517C2">
        <w:rPr>
          <w:b/>
          <w:sz w:val="24"/>
          <w:szCs w:val="24"/>
        </w:rPr>
        <w:tab/>
      </w:r>
      <w:r w:rsidRPr="00A517C2">
        <w:rPr>
          <w:b/>
          <w:sz w:val="24"/>
          <w:szCs w:val="24"/>
        </w:rPr>
        <w:t xml:space="preserve">Course Title: </w:t>
      </w:r>
      <w:r w:rsidR="00F8080A" w:rsidRPr="00A517C2">
        <w:rPr>
          <w:b/>
          <w:sz w:val="24"/>
          <w:szCs w:val="24"/>
          <w:u w:val="single"/>
        </w:rPr>
        <w:t>Human Computer Interaction</w:t>
      </w:r>
    </w:p>
    <w:p w:rsidR="00380DFF" w:rsidRPr="00086024" w:rsidRDefault="00176642" w:rsidP="00380DFF">
      <w:pPr>
        <w:jc w:val="center"/>
        <w:rPr>
          <w:b/>
          <w:sz w:val="24"/>
          <w:szCs w:val="24"/>
          <w:u w:val="single"/>
        </w:rPr>
      </w:pPr>
      <w:r w:rsidRPr="00086024">
        <w:rPr>
          <w:b/>
          <w:sz w:val="24"/>
          <w:szCs w:val="24"/>
          <w:u w:val="single"/>
        </w:rPr>
        <w:t>Program: BS (SE</w:t>
      </w:r>
      <w:r w:rsidR="00380DFF" w:rsidRPr="00086024">
        <w:rPr>
          <w:b/>
          <w:sz w:val="24"/>
          <w:szCs w:val="24"/>
          <w:u w:val="single"/>
        </w:rPr>
        <w:t>)</w:t>
      </w:r>
      <w:r w:rsidR="00B33FBE" w:rsidRPr="00086024">
        <w:rPr>
          <w:b/>
          <w:sz w:val="24"/>
          <w:szCs w:val="24"/>
          <w:u w:val="single"/>
        </w:rPr>
        <w:t>, (CS)</w:t>
      </w:r>
      <w:r w:rsidR="0082476B" w:rsidRPr="00086024">
        <w:rPr>
          <w:b/>
          <w:sz w:val="24"/>
          <w:szCs w:val="24"/>
          <w:u w:val="single"/>
        </w:rPr>
        <w:tab/>
      </w:r>
      <w:r w:rsidR="00380DFF" w:rsidRPr="00086024">
        <w:rPr>
          <w:b/>
          <w:sz w:val="24"/>
          <w:szCs w:val="24"/>
          <w:u w:val="single"/>
        </w:rPr>
        <w:t xml:space="preserve">Module: </w:t>
      </w:r>
      <w:r w:rsidR="003107C3" w:rsidRPr="00086024">
        <w:rPr>
          <w:b/>
          <w:sz w:val="24"/>
          <w:szCs w:val="24"/>
          <w:u w:val="single"/>
        </w:rPr>
        <w:t>6</w:t>
      </w:r>
      <w:r w:rsidR="003107C3" w:rsidRPr="00086024">
        <w:rPr>
          <w:b/>
          <w:sz w:val="24"/>
          <w:szCs w:val="24"/>
          <w:u w:val="single"/>
          <w:vertAlign w:val="superscript"/>
        </w:rPr>
        <w:t>th</w:t>
      </w:r>
      <w:r w:rsidR="0082476B" w:rsidRPr="00086024">
        <w:rPr>
          <w:b/>
          <w:sz w:val="24"/>
          <w:szCs w:val="24"/>
          <w:u w:val="single"/>
        </w:rPr>
        <w:t xml:space="preserve"> </w:t>
      </w:r>
    </w:p>
    <w:p w:rsidR="009A508D" w:rsidRPr="00A517C2" w:rsidRDefault="00C77539" w:rsidP="00380DFF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>
          <v:line id="Straight Connector 2" o:spid="_x0000_s1026" style="position:absolute;left:0;text-align:left;z-index:251659264;visibility:visible" from="0,19.15pt" to="422.2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" strokecolor="#4579b8 [3044]" strokeweight="1.75pt"/>
        </w:pict>
      </w:r>
      <w:r w:rsidR="00760E6E" w:rsidRPr="00A517C2">
        <w:rPr>
          <w:b/>
          <w:sz w:val="24"/>
          <w:szCs w:val="24"/>
        </w:rPr>
        <w:t>Semester Plan</w:t>
      </w:r>
    </w:p>
    <w:tbl>
      <w:tblPr>
        <w:tblStyle w:val="TableGrid"/>
        <w:tblW w:w="10350" w:type="dxa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9270"/>
      </w:tblGrid>
      <w:tr w:rsidR="00EA1977" w:rsidRPr="00A517C2" w:rsidTr="00A517C2">
        <w:trPr>
          <w:jc w:val="center"/>
        </w:trPr>
        <w:tc>
          <w:tcPr>
            <w:tcW w:w="1080" w:type="dxa"/>
          </w:tcPr>
          <w:p w:rsidR="00EA1977" w:rsidRPr="00A517C2" w:rsidRDefault="00EA1977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b/>
                <w:sz w:val="24"/>
                <w:szCs w:val="24"/>
              </w:rPr>
              <w:t>Week#</w:t>
            </w:r>
          </w:p>
        </w:tc>
        <w:tc>
          <w:tcPr>
            <w:tcW w:w="9270" w:type="dxa"/>
          </w:tcPr>
          <w:p w:rsidR="00EA1977" w:rsidRPr="00A517C2" w:rsidRDefault="00EA1977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b/>
                <w:sz w:val="24"/>
                <w:szCs w:val="24"/>
              </w:rPr>
              <w:t>Content</w:t>
            </w:r>
            <w:bookmarkStart w:id="0" w:name="_GoBack"/>
            <w:bookmarkEnd w:id="0"/>
          </w:p>
        </w:tc>
      </w:tr>
      <w:tr w:rsidR="00EA1977" w:rsidRPr="00A517C2" w:rsidTr="00A517C2">
        <w:trPr>
          <w:jc w:val="center"/>
        </w:trPr>
        <w:tc>
          <w:tcPr>
            <w:tcW w:w="1080" w:type="dxa"/>
          </w:tcPr>
          <w:p w:rsidR="00EA1977" w:rsidRPr="00A517C2" w:rsidRDefault="00EA1977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270" w:type="dxa"/>
          </w:tcPr>
          <w:p w:rsidR="00EA1977" w:rsidRPr="00A517C2" w:rsidRDefault="00EA1977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Introduction to class</w:t>
            </w:r>
            <w:r w:rsidR="00360ADE" w:rsidRPr="00A517C2">
              <w:rPr>
                <w:rFonts w:ascii="Times New Roman" w:hAnsi="Times New Roman" w:cs="Times New Roman"/>
                <w:sz w:val="24"/>
                <w:szCs w:val="24"/>
              </w:rPr>
              <w:t>, HCI. Why HCI?</w:t>
            </w:r>
            <w:r w:rsidR="0014533E"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 Significance of HCI Course with respect to present era and your degree.</w:t>
            </w:r>
          </w:p>
        </w:tc>
      </w:tr>
      <w:tr w:rsidR="00EA1977" w:rsidRPr="00A517C2" w:rsidTr="00A517C2">
        <w:trPr>
          <w:jc w:val="center"/>
        </w:trPr>
        <w:tc>
          <w:tcPr>
            <w:tcW w:w="1080" w:type="dxa"/>
          </w:tcPr>
          <w:p w:rsidR="00EA1977" w:rsidRPr="00A517C2" w:rsidRDefault="00EA1977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270" w:type="dxa"/>
          </w:tcPr>
          <w:p w:rsidR="00EA1977" w:rsidRPr="00A517C2" w:rsidRDefault="00DF4BC3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The human, 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formation I/O, visual Communication, 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Human 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uditory process, haptic, human body movement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A1977" w:rsidRPr="00A517C2" w:rsidTr="00A517C2">
        <w:trPr>
          <w:jc w:val="center"/>
        </w:trPr>
        <w:tc>
          <w:tcPr>
            <w:tcW w:w="1080" w:type="dxa"/>
          </w:tcPr>
          <w:p w:rsidR="00EA1977" w:rsidRPr="00A517C2" w:rsidRDefault="00EA1977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270" w:type="dxa"/>
          </w:tcPr>
          <w:p w:rsidR="00EA1977" w:rsidRPr="00A517C2" w:rsidRDefault="00123F66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Human Memory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formation stored in memory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nsory, short-term, long-term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formation processed and applied, reasoning, problem solving, skill, error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otion influences human capabilities, Each person is different.</w:t>
            </w:r>
            <w:r w:rsidR="006F0FBE"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6F0FBE" w:rsidRPr="00A517C2">
              <w:rPr>
                <w:rFonts w:ascii="Times New Roman" w:hAnsi="Times New Roman" w:cs="Times New Roman"/>
                <w:sz w:val="24"/>
                <w:szCs w:val="24"/>
              </w:rPr>
              <w:t>Supplementary discussion of Research paper presentation.</w:t>
            </w:r>
          </w:p>
        </w:tc>
      </w:tr>
      <w:tr w:rsidR="00EA1977" w:rsidRPr="00A517C2" w:rsidTr="00A517C2">
        <w:trPr>
          <w:jc w:val="center"/>
        </w:trPr>
        <w:tc>
          <w:tcPr>
            <w:tcW w:w="1080" w:type="dxa"/>
          </w:tcPr>
          <w:p w:rsidR="00EA1977" w:rsidRPr="00A517C2" w:rsidRDefault="00EA1977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270" w:type="dxa"/>
          </w:tcPr>
          <w:p w:rsidR="00EA1977" w:rsidRPr="00A517C2" w:rsidRDefault="00526D31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The Human body with respect to perception, perceptual process, The Environmental Stimulus, The Attended Stimulus, The Image on the Retina, Transduction, Neural Processing, Perception, Recognition, Action</w:t>
            </w:r>
            <w:r w:rsidR="00DA3F22" w:rsidRPr="00A517C2">
              <w:rPr>
                <w:rFonts w:ascii="Times New Roman" w:hAnsi="Times New Roman" w:cs="Times New Roman"/>
                <w:sz w:val="24"/>
                <w:szCs w:val="24"/>
              </w:rPr>
              <w:t>, Organization of perception, Similarity, Nearness, Closure, Continuity and Common fate.</w:t>
            </w:r>
          </w:p>
        </w:tc>
      </w:tr>
      <w:tr w:rsidR="009C47C4" w:rsidRPr="00A517C2" w:rsidTr="00A517C2">
        <w:trPr>
          <w:jc w:val="center"/>
        </w:trPr>
        <w:tc>
          <w:tcPr>
            <w:tcW w:w="1080" w:type="dxa"/>
          </w:tcPr>
          <w:p w:rsidR="009C47C4" w:rsidRPr="00A517C2" w:rsidRDefault="00485AA6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270" w:type="dxa"/>
          </w:tcPr>
          <w:p w:rsidR="009C47C4" w:rsidRPr="00A517C2" w:rsidRDefault="009C47C4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The Computer, Communication between User and Computer Input Output Devices, Touch.</w:t>
            </w:r>
            <w:r w:rsidR="006F0FBE"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 Supplementary discussion of Research paper presentation.</w:t>
            </w:r>
          </w:p>
        </w:tc>
      </w:tr>
      <w:tr w:rsidR="003D12A5" w:rsidRPr="00A517C2" w:rsidTr="00A517C2">
        <w:trPr>
          <w:jc w:val="center"/>
        </w:trPr>
        <w:tc>
          <w:tcPr>
            <w:tcW w:w="1080" w:type="dxa"/>
          </w:tcPr>
          <w:p w:rsidR="003D12A5" w:rsidRPr="00A517C2" w:rsidRDefault="003D12A5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270" w:type="dxa"/>
          </w:tcPr>
          <w:p w:rsidR="003D12A5" w:rsidRPr="00A517C2" w:rsidRDefault="003D12A5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Interaction with respect to Human Computer Interaction, Interaction models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anslations between user and system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rgonomics, physical characteristics of interaction.</w:t>
            </w:r>
          </w:p>
        </w:tc>
      </w:tr>
      <w:tr w:rsidR="003D12A5" w:rsidRPr="00A517C2" w:rsidTr="00A517C2">
        <w:trPr>
          <w:jc w:val="center"/>
        </w:trPr>
        <w:tc>
          <w:tcPr>
            <w:tcW w:w="1080" w:type="dxa"/>
          </w:tcPr>
          <w:p w:rsidR="003D12A5" w:rsidRPr="00A517C2" w:rsidRDefault="003D12A5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270" w:type="dxa"/>
          </w:tcPr>
          <w:p w:rsidR="003D12A5" w:rsidRPr="00A517C2" w:rsidRDefault="003D12A5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mportance of Context in Designing, Need Finding, Put yourself in shoes of User.</w:t>
            </w:r>
          </w:p>
        </w:tc>
      </w:tr>
      <w:tr w:rsidR="006F0FBE" w:rsidRPr="00A517C2" w:rsidTr="00A517C2">
        <w:trPr>
          <w:jc w:val="center"/>
        </w:trPr>
        <w:tc>
          <w:tcPr>
            <w:tcW w:w="1080" w:type="dxa"/>
          </w:tcPr>
          <w:p w:rsidR="006F0FBE" w:rsidRPr="00A517C2" w:rsidRDefault="006F0FBE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270" w:type="dxa"/>
          </w:tcPr>
          <w:p w:rsidR="006F0FBE" w:rsidRPr="00A517C2" w:rsidRDefault="006F0FBE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search Paper Presentation</w:t>
            </w:r>
            <w:r w:rsidR="00370387"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Discussion of Mid-term course, Paper Pattern and Exam Write-up Skills</w:t>
            </w:r>
            <w:r w:rsidR="00317713"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</w:tr>
      <w:tr w:rsidR="00317713" w:rsidRPr="00A517C2" w:rsidTr="00A517C2">
        <w:trPr>
          <w:jc w:val="center"/>
        </w:trPr>
        <w:tc>
          <w:tcPr>
            <w:tcW w:w="1080" w:type="dxa"/>
          </w:tcPr>
          <w:p w:rsidR="00317713" w:rsidRPr="00A517C2" w:rsidRDefault="004F423B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270" w:type="dxa"/>
          </w:tcPr>
          <w:p w:rsidR="00317713" w:rsidRPr="00A517C2" w:rsidRDefault="00317713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Discussion on Mid-Term paper, Generic mistakes made out by students in mid-term exam, their optimal solution. Graphic design in HCI. Simplicity, Contrast, </w:t>
            </w:r>
            <w:r w:rsidR="004F423B"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hite Space, Balance, Alignment. Techniques for simplicity.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</w:tr>
      <w:tr w:rsidR="00EA1977" w:rsidRPr="00A517C2" w:rsidTr="00A517C2">
        <w:trPr>
          <w:jc w:val="center"/>
        </w:trPr>
        <w:tc>
          <w:tcPr>
            <w:tcW w:w="1080" w:type="dxa"/>
          </w:tcPr>
          <w:p w:rsidR="00EA1977" w:rsidRPr="00A517C2" w:rsidRDefault="004F423B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270" w:type="dxa"/>
          </w:tcPr>
          <w:p w:rsidR="00EA1977" w:rsidRPr="00A517C2" w:rsidRDefault="0046752C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action Design Basics, Interactions And Intervention, what is design, Persona, Central message, The process of design</w:t>
            </w:r>
            <w:r w:rsidR="00292F1A"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292F1A" w:rsidRPr="00A517C2">
              <w:rPr>
                <w:rFonts w:ascii="Times New Roman" w:hAnsi="Times New Roman" w:cs="Times New Roman"/>
                <w:sz w:val="24"/>
                <w:szCs w:val="24"/>
              </w:rPr>
              <w:t>Basic principles</w:t>
            </w:r>
            <w:r w:rsidR="004F423B"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92F1A" w:rsidRPr="00A517C2">
              <w:rPr>
                <w:rFonts w:ascii="Times New Roman" w:hAnsi="Times New Roman" w:cs="Times New Roman"/>
                <w:sz w:val="24"/>
                <w:szCs w:val="24"/>
              </w:rPr>
              <w:t>Grouping, structure, order, Alignment, Use of white space</w:t>
            </w:r>
            <w:r w:rsidR="004F423B" w:rsidRPr="00A517C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F423B" w:rsidRPr="00A517C2" w:rsidTr="00A517C2">
        <w:trPr>
          <w:jc w:val="center"/>
        </w:trPr>
        <w:tc>
          <w:tcPr>
            <w:tcW w:w="1080" w:type="dxa"/>
          </w:tcPr>
          <w:p w:rsidR="004F423B" w:rsidRPr="00A517C2" w:rsidRDefault="004F423B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270" w:type="dxa"/>
          </w:tcPr>
          <w:p w:rsidR="004F423B" w:rsidRPr="00A517C2" w:rsidRDefault="004F423B" w:rsidP="00A517C2">
            <w:pPr>
              <w:tabs>
                <w:tab w:val="left" w:pos="-720"/>
                <w:tab w:val="left" w:pos="2132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Design Evaluation, Severity Rating, Nelson Design Heuristics. 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Experimental studies on groups.</w:t>
            </w:r>
          </w:p>
        </w:tc>
      </w:tr>
      <w:tr w:rsidR="00EA1977" w:rsidRPr="00A517C2" w:rsidTr="00A517C2">
        <w:trPr>
          <w:jc w:val="center"/>
        </w:trPr>
        <w:tc>
          <w:tcPr>
            <w:tcW w:w="1080" w:type="dxa"/>
          </w:tcPr>
          <w:p w:rsidR="00EA1977" w:rsidRPr="00A517C2" w:rsidRDefault="004F423B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270" w:type="dxa"/>
          </w:tcPr>
          <w:p w:rsidR="00EA1977" w:rsidRPr="00A517C2" w:rsidRDefault="004F423B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Information Evaluation, Visual Variables, Practical discussion of real life case studies for understanding information evaluation.</w:t>
            </w:r>
          </w:p>
        </w:tc>
      </w:tr>
      <w:tr w:rsidR="004F423B" w:rsidRPr="00A517C2" w:rsidTr="00A517C2">
        <w:trPr>
          <w:jc w:val="center"/>
        </w:trPr>
        <w:tc>
          <w:tcPr>
            <w:tcW w:w="1080" w:type="dxa"/>
          </w:tcPr>
          <w:p w:rsidR="004F423B" w:rsidRPr="00A517C2" w:rsidRDefault="004F423B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9270" w:type="dxa"/>
          </w:tcPr>
          <w:p w:rsidR="004F423B" w:rsidRPr="00A517C2" w:rsidRDefault="004F423B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More on Information Visualization, Visual Variable, Tag cloud, Wardle, table </w:t>
            </w:r>
            <w:r w:rsidR="00C907C4" w:rsidRPr="00A517C2">
              <w:rPr>
                <w:rFonts w:ascii="Times New Roman" w:hAnsi="Times New Roman" w:cs="Times New Roman"/>
                <w:sz w:val="24"/>
                <w:szCs w:val="24"/>
              </w:rPr>
              <w:t>Lens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C907C4" w:rsidRPr="00A517C2">
              <w:rPr>
                <w:rFonts w:ascii="Times New Roman" w:hAnsi="Times New Roman" w:cs="Times New Roman"/>
                <w:sz w:val="24"/>
                <w:szCs w:val="24"/>
              </w:rPr>
              <w:t>Supplementary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 Discussion on Assignment about </w:t>
            </w:r>
            <w:r w:rsidR="00C907C4" w:rsidRPr="00A517C2">
              <w:rPr>
                <w:rFonts w:ascii="Times New Roman" w:hAnsi="Times New Roman" w:cs="Times New Roman"/>
                <w:sz w:val="24"/>
                <w:szCs w:val="24"/>
              </w:rPr>
              <w:t>application design using UI Tool.</w:t>
            </w: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A517C2" w:rsidRDefault="00A517C2">
      <w:r>
        <w:br w:type="page"/>
      </w:r>
    </w:p>
    <w:p w:rsidR="00A517C2" w:rsidRDefault="00A517C2"/>
    <w:tbl>
      <w:tblPr>
        <w:tblStyle w:val="TableGrid"/>
        <w:tblW w:w="10350" w:type="dxa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9270"/>
      </w:tblGrid>
      <w:tr w:rsidR="00EA1977" w:rsidRPr="00A517C2" w:rsidTr="00A517C2">
        <w:trPr>
          <w:jc w:val="center"/>
        </w:trPr>
        <w:tc>
          <w:tcPr>
            <w:tcW w:w="1080" w:type="dxa"/>
          </w:tcPr>
          <w:p w:rsidR="00EA1977" w:rsidRPr="00A517C2" w:rsidRDefault="00C907C4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9270" w:type="dxa"/>
          </w:tcPr>
          <w:p w:rsidR="00EA1977" w:rsidRPr="00A517C2" w:rsidRDefault="00916C94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Introduction to Evaluation, Definition, concepts, needs, Goals of evaluation, Evaluation Designs</w:t>
            </w:r>
            <w:r w:rsidR="00C907C4"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Survey, Lab Experiment, Field Study, Comparison between evaluation methods and discussion about usage of particular type with respect to scenario to be evaluation.</w:t>
            </w:r>
          </w:p>
        </w:tc>
      </w:tr>
      <w:tr w:rsidR="00EA1977" w:rsidRPr="00A517C2" w:rsidTr="00A517C2">
        <w:trPr>
          <w:jc w:val="center"/>
        </w:trPr>
        <w:tc>
          <w:tcPr>
            <w:tcW w:w="1080" w:type="dxa"/>
          </w:tcPr>
          <w:p w:rsidR="00EA1977" w:rsidRPr="00A517C2" w:rsidRDefault="00C907C4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270" w:type="dxa"/>
          </w:tcPr>
          <w:p w:rsidR="00EA1977" w:rsidRPr="00A517C2" w:rsidRDefault="00C907C4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Hands on Exercise of UI Tool and Discussion on FYP Design.</w:t>
            </w:r>
          </w:p>
        </w:tc>
      </w:tr>
      <w:tr w:rsidR="00452098" w:rsidRPr="00A517C2" w:rsidTr="00A517C2">
        <w:trPr>
          <w:jc w:val="center"/>
        </w:trPr>
        <w:tc>
          <w:tcPr>
            <w:tcW w:w="1080" w:type="dxa"/>
          </w:tcPr>
          <w:p w:rsidR="00452098" w:rsidRPr="00A517C2" w:rsidRDefault="00C907C4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9270" w:type="dxa"/>
          </w:tcPr>
          <w:p w:rsidR="00452098" w:rsidRPr="00A517C2" w:rsidRDefault="00C907C4" w:rsidP="00A517C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17C2">
              <w:rPr>
                <w:rFonts w:ascii="Times New Roman" w:hAnsi="Times New Roman" w:cs="Times New Roman"/>
                <w:sz w:val="24"/>
                <w:szCs w:val="24"/>
              </w:rPr>
              <w:t>Presentation of UI Tool and Project UI. Discussion of HCI course, feedback</w:t>
            </w:r>
            <w:r w:rsidRPr="00A517C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 Discussion of Final-term course, Paper Pattern.</w:t>
            </w:r>
          </w:p>
        </w:tc>
      </w:tr>
    </w:tbl>
    <w:p w:rsidR="002E262E" w:rsidRPr="00A517C2" w:rsidRDefault="002E262E" w:rsidP="00C907C4">
      <w:pPr>
        <w:rPr>
          <w:rFonts w:ascii="Times New Roman" w:hAnsi="Times New Roman" w:cs="Times New Roman"/>
          <w:b/>
          <w:sz w:val="24"/>
          <w:szCs w:val="24"/>
        </w:rPr>
      </w:pPr>
    </w:p>
    <w:p w:rsidR="002E262E" w:rsidRPr="00A517C2" w:rsidRDefault="002E262E" w:rsidP="00760E6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275EA" w:rsidRPr="00A517C2" w:rsidRDefault="000275EA" w:rsidP="00760E6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275EA" w:rsidRPr="00A517C2" w:rsidRDefault="000275EA" w:rsidP="00760E6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E262E" w:rsidRPr="00A517C2" w:rsidRDefault="002E262E" w:rsidP="000275EA">
      <w:pPr>
        <w:rPr>
          <w:rFonts w:ascii="Times New Roman" w:hAnsi="Times New Roman" w:cs="Times New Roman"/>
          <w:b/>
          <w:sz w:val="24"/>
          <w:szCs w:val="24"/>
        </w:rPr>
      </w:pPr>
    </w:p>
    <w:p w:rsidR="000D6DBC" w:rsidRPr="00A517C2" w:rsidRDefault="000D6DBC" w:rsidP="000D6DBC">
      <w:pPr>
        <w:rPr>
          <w:b/>
          <w:sz w:val="24"/>
          <w:szCs w:val="24"/>
        </w:rPr>
      </w:pPr>
    </w:p>
    <w:p w:rsidR="000D6DBC" w:rsidRPr="00A517C2" w:rsidRDefault="000D6DBC" w:rsidP="000D6DBC">
      <w:pPr>
        <w:rPr>
          <w:sz w:val="24"/>
          <w:szCs w:val="24"/>
          <w:u w:val="thick"/>
        </w:rPr>
      </w:pPr>
      <w:r w:rsidRPr="00A517C2">
        <w:rPr>
          <w:sz w:val="24"/>
          <w:szCs w:val="24"/>
          <w:u w:val="thick"/>
        </w:rPr>
        <w:t xml:space="preserve">                                  </w:t>
      </w:r>
      <w:r w:rsidRPr="00A517C2">
        <w:rPr>
          <w:sz w:val="24"/>
          <w:szCs w:val="24"/>
        </w:rPr>
        <w:t xml:space="preserve">                                   </w:t>
      </w:r>
      <w:r w:rsidRPr="00A517C2">
        <w:rPr>
          <w:sz w:val="24"/>
          <w:szCs w:val="24"/>
          <w:u w:val="single"/>
        </w:rPr>
        <w:t xml:space="preserve">                             .</w:t>
      </w:r>
    </w:p>
    <w:p w:rsidR="000D6DBC" w:rsidRPr="00A517C2" w:rsidRDefault="000D6DBC" w:rsidP="000D6DBC">
      <w:pPr>
        <w:rPr>
          <w:sz w:val="24"/>
          <w:szCs w:val="24"/>
        </w:rPr>
      </w:pPr>
      <w:r w:rsidRPr="00A517C2">
        <w:rPr>
          <w:sz w:val="24"/>
          <w:szCs w:val="24"/>
        </w:rPr>
        <w:t xml:space="preserve">               Course Teacher</w:t>
      </w:r>
      <w:r w:rsidRPr="00A517C2">
        <w:rPr>
          <w:sz w:val="24"/>
          <w:szCs w:val="24"/>
        </w:rPr>
        <w:tab/>
      </w:r>
      <w:r w:rsidRPr="00A517C2">
        <w:rPr>
          <w:sz w:val="24"/>
          <w:szCs w:val="24"/>
        </w:rPr>
        <w:tab/>
      </w:r>
      <w:r w:rsidRPr="00A517C2">
        <w:rPr>
          <w:sz w:val="24"/>
          <w:szCs w:val="24"/>
        </w:rPr>
        <w:tab/>
      </w:r>
      <w:r w:rsidRPr="00A517C2">
        <w:rPr>
          <w:sz w:val="24"/>
          <w:szCs w:val="24"/>
        </w:rPr>
        <w:tab/>
      </w:r>
      <w:r w:rsidRPr="00A517C2">
        <w:rPr>
          <w:sz w:val="24"/>
          <w:szCs w:val="24"/>
        </w:rPr>
        <w:tab/>
        <w:t>Head of Department</w:t>
      </w:r>
    </w:p>
    <w:p w:rsidR="000D6DBC" w:rsidRPr="00A517C2" w:rsidRDefault="000D6DBC" w:rsidP="000D6DBC">
      <w:pPr>
        <w:rPr>
          <w:b/>
          <w:sz w:val="24"/>
          <w:szCs w:val="24"/>
        </w:rPr>
      </w:pPr>
      <w:r w:rsidRPr="00A517C2">
        <w:rPr>
          <w:b/>
          <w:sz w:val="24"/>
          <w:szCs w:val="24"/>
        </w:rPr>
        <w:t xml:space="preserve">          </w:t>
      </w:r>
    </w:p>
    <w:p w:rsidR="000D6DBC" w:rsidRPr="00A517C2" w:rsidRDefault="000D6DBC" w:rsidP="00760E6E">
      <w:pPr>
        <w:jc w:val="center"/>
        <w:rPr>
          <w:b/>
          <w:sz w:val="24"/>
          <w:szCs w:val="24"/>
        </w:rPr>
      </w:pPr>
    </w:p>
    <w:sectPr w:rsidR="000D6DBC" w:rsidRPr="00A517C2" w:rsidSect="00773F3F">
      <w:pgSz w:w="11907" w:h="16839" w:code="9"/>
      <w:pgMar w:top="0" w:right="1800" w:bottom="45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SanL-Regu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0112EA"/>
    <w:multiLevelType w:val="hybridMultilevel"/>
    <w:tmpl w:val="906E6D20"/>
    <w:lvl w:ilvl="0" w:tplc="E21CD14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CB6F4">
      <w:start w:val="110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B457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24B84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4546B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2AB21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56CFD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12FC9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44E5F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3A27F8E"/>
    <w:multiLevelType w:val="hybridMultilevel"/>
    <w:tmpl w:val="8A9AC29E"/>
    <w:lvl w:ilvl="0" w:tplc="9878B8E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3A35F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2CDA48">
      <w:start w:val="110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5A9058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92E0EFE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F82826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9AD2A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E269D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46D1C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694060B"/>
    <w:multiLevelType w:val="hybridMultilevel"/>
    <w:tmpl w:val="E5DEF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3D4C59"/>
    <w:multiLevelType w:val="hybridMultilevel"/>
    <w:tmpl w:val="7DFA3C96"/>
    <w:lvl w:ilvl="0" w:tplc="9F62FF5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5C80A0">
      <w:start w:val="110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FAF5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8221E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7C709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905EB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C0D04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9054C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96014F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4519C0"/>
    <w:multiLevelType w:val="hybridMultilevel"/>
    <w:tmpl w:val="1324ABFE"/>
    <w:lvl w:ilvl="0" w:tplc="BE5A28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C88EC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66DD2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A873C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58307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20666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56069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DC3B9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48AFE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704762"/>
    <w:multiLevelType w:val="hybridMultilevel"/>
    <w:tmpl w:val="6DE69A6C"/>
    <w:lvl w:ilvl="0" w:tplc="8E861A4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00329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F62D9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BA5C2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2057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065B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2C04E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0981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F8F8B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0F70624"/>
    <w:multiLevelType w:val="hybridMultilevel"/>
    <w:tmpl w:val="AA24C9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1226C80"/>
    <w:multiLevelType w:val="hybridMultilevel"/>
    <w:tmpl w:val="79981FF2"/>
    <w:lvl w:ilvl="0" w:tplc="FD1013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38CC6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4CA2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7066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4E895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77876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EA0F5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7E44E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36B7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15C6726F"/>
    <w:multiLevelType w:val="hybridMultilevel"/>
    <w:tmpl w:val="B748D164"/>
    <w:lvl w:ilvl="0" w:tplc="9ACC06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B222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EB4B1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2CA8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B3662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714A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926F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F03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DB06D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16A0386A"/>
    <w:multiLevelType w:val="hybridMultilevel"/>
    <w:tmpl w:val="0572595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453966"/>
    <w:multiLevelType w:val="hybridMultilevel"/>
    <w:tmpl w:val="9B823BD0"/>
    <w:lvl w:ilvl="0" w:tplc="21F87E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84C08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C2C91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E856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0E6A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7787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6AEDC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CCA0A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D44F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19936547"/>
    <w:multiLevelType w:val="hybridMultilevel"/>
    <w:tmpl w:val="65EEC6A4"/>
    <w:lvl w:ilvl="0" w:tplc="05A4E3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4EC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A467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A80A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A669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2D8E7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9CB3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7C44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F6252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CD70F93"/>
    <w:multiLevelType w:val="hybridMultilevel"/>
    <w:tmpl w:val="53545138"/>
    <w:lvl w:ilvl="0" w:tplc="641289A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9E5EE8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367FA0">
      <w:start w:val="238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F209BE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341462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3231E2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DAD026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244B0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A4AD36E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1450E26"/>
    <w:multiLevelType w:val="hybridMultilevel"/>
    <w:tmpl w:val="060405F4"/>
    <w:lvl w:ilvl="0" w:tplc="C82E158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3623EE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C02DDA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20F2AC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FEC84C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32463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B82C6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C6E5AC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A3817FC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1991F19"/>
    <w:multiLevelType w:val="hybridMultilevel"/>
    <w:tmpl w:val="90069FB0"/>
    <w:lvl w:ilvl="0" w:tplc="D24E96E6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4E9FDC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C0703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EC099C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DE3C20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7CA58A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60FE3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3A0ED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DC0EB4A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1FA2B0D"/>
    <w:multiLevelType w:val="hybridMultilevel"/>
    <w:tmpl w:val="BC5EDFF2"/>
    <w:lvl w:ilvl="0" w:tplc="C0ECB3D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CA6494">
      <w:start w:val="110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94597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FA4E4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4CC0C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BA98C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36827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04671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760E0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6E35D7D"/>
    <w:multiLevelType w:val="hybridMultilevel"/>
    <w:tmpl w:val="8E7A51E8"/>
    <w:lvl w:ilvl="0" w:tplc="CAAEE8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8EFFB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EC1D1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A28D5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40344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42D8E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3C180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8E4B9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A895F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8246A95"/>
    <w:multiLevelType w:val="hybridMultilevel"/>
    <w:tmpl w:val="2F1A7452"/>
    <w:lvl w:ilvl="0" w:tplc="0AC80E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984C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E3C03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20CFA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932FE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CA4F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66CE8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8DA8B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2ACFC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>
    <w:nsid w:val="3CB23FD8"/>
    <w:multiLevelType w:val="hybridMultilevel"/>
    <w:tmpl w:val="FEE2B7FC"/>
    <w:lvl w:ilvl="0" w:tplc="E62E2C1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8EF5DC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B46270">
      <w:start w:val="110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7ACDEC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0A421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DA603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642B49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2EB7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DAE43E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CB475FD"/>
    <w:multiLevelType w:val="hybridMultilevel"/>
    <w:tmpl w:val="71BCD786"/>
    <w:lvl w:ilvl="0" w:tplc="A6F814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488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BEE7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F269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F3AF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C43F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4DC13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09E3E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3667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>
    <w:nsid w:val="481A4DF8"/>
    <w:multiLevelType w:val="hybridMultilevel"/>
    <w:tmpl w:val="BD981CE6"/>
    <w:lvl w:ilvl="0" w:tplc="F48AF97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7A75A2">
      <w:start w:val="110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D6E48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EA04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1042E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A4B6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917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1AAE0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9AD07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EB82817"/>
    <w:multiLevelType w:val="hybridMultilevel"/>
    <w:tmpl w:val="5C36D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6D97FF9"/>
    <w:multiLevelType w:val="hybridMultilevel"/>
    <w:tmpl w:val="79F2B9E4"/>
    <w:lvl w:ilvl="0" w:tplc="E97AAD1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C4AA86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68BF9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567B6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42381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FEE6A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0C918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C64FD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221F6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8BA1B07"/>
    <w:multiLevelType w:val="hybridMultilevel"/>
    <w:tmpl w:val="2750B34A"/>
    <w:lvl w:ilvl="0" w:tplc="C0BEB9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62E93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FEAEFC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64D9EC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44BC74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82225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94F664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CC129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B0D19C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9F960BE"/>
    <w:multiLevelType w:val="hybridMultilevel"/>
    <w:tmpl w:val="5CD82CA2"/>
    <w:lvl w:ilvl="0" w:tplc="A37EB20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E6DB56">
      <w:start w:val="238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C848D6">
      <w:start w:val="238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E88BCB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9B265A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EC1B5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76F0C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2765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067D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B354EBB"/>
    <w:multiLevelType w:val="hybridMultilevel"/>
    <w:tmpl w:val="52421DE0"/>
    <w:lvl w:ilvl="0" w:tplc="9A2E531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103A8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760AD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08AA9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62073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6E744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64572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E4971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BA7F6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ED3DC3"/>
    <w:multiLevelType w:val="hybridMultilevel"/>
    <w:tmpl w:val="C1EAC21A"/>
    <w:lvl w:ilvl="0" w:tplc="07FC8B7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6A5C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90AD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7D6D7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8EA6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80A4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D65F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9EC3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0503D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DFC6994"/>
    <w:multiLevelType w:val="hybridMultilevel"/>
    <w:tmpl w:val="46E8B7FE"/>
    <w:lvl w:ilvl="0" w:tplc="08BEBC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AA94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C641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C8ABB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A168C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747A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E5A34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16AE8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CF65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>
    <w:nsid w:val="64624261"/>
    <w:multiLevelType w:val="hybridMultilevel"/>
    <w:tmpl w:val="6622C400"/>
    <w:lvl w:ilvl="0" w:tplc="DA70869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881A18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606416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40FC0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ACEF0E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62D502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F691B4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AE48E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B008A8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8862131"/>
    <w:multiLevelType w:val="hybridMultilevel"/>
    <w:tmpl w:val="36D28AD2"/>
    <w:lvl w:ilvl="0" w:tplc="0114C92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028348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8848A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CECACC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746D1C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A0C1E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F0AFB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060052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687A8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A726DD4"/>
    <w:multiLevelType w:val="hybridMultilevel"/>
    <w:tmpl w:val="7C4E5674"/>
    <w:lvl w:ilvl="0" w:tplc="127200F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584E48">
      <w:start w:val="238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3D8603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84CEE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58036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38678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68DE6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366F5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74967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ACB497A"/>
    <w:multiLevelType w:val="hybridMultilevel"/>
    <w:tmpl w:val="4254EF14"/>
    <w:lvl w:ilvl="0" w:tplc="781E89E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D41818">
      <w:start w:val="110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6A14A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5E423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BC0FA9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ACDFF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B6F26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C32287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5E18E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AD513E"/>
    <w:multiLevelType w:val="hybridMultilevel"/>
    <w:tmpl w:val="094C0A40"/>
    <w:lvl w:ilvl="0" w:tplc="76FADEE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BC503A">
      <w:start w:val="110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2EC2F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02EE2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C00F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4E14F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DC1D8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E15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D49E0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FD3489E"/>
    <w:multiLevelType w:val="hybridMultilevel"/>
    <w:tmpl w:val="4658052E"/>
    <w:lvl w:ilvl="0" w:tplc="3560FE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C424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0466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D6E59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94BF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16C32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CFF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95680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66AED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>
    <w:nsid w:val="7244613A"/>
    <w:multiLevelType w:val="hybridMultilevel"/>
    <w:tmpl w:val="8C7AA8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A8E5CC5"/>
    <w:multiLevelType w:val="hybridMultilevel"/>
    <w:tmpl w:val="91B0A9DA"/>
    <w:lvl w:ilvl="0" w:tplc="8BAA5B46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86CE98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E438A8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BC8167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6B86E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2C3F8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8305A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9443D0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98E49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AE85B1A"/>
    <w:multiLevelType w:val="hybridMultilevel"/>
    <w:tmpl w:val="95DA5852"/>
    <w:lvl w:ilvl="0" w:tplc="CEF4F0B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84C3C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58205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F44A3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6899F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589DC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44D01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46B75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248A21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B541FCB"/>
    <w:multiLevelType w:val="hybridMultilevel"/>
    <w:tmpl w:val="EBF6DF04"/>
    <w:lvl w:ilvl="0" w:tplc="540CB4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181F9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A620E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99280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9414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74A7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3462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30B3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D22D0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9"/>
  </w:num>
  <w:num w:numId="3">
    <w:abstractNumId w:val="34"/>
  </w:num>
  <w:num w:numId="4">
    <w:abstractNumId w:val="2"/>
  </w:num>
  <w:num w:numId="5">
    <w:abstractNumId w:val="21"/>
  </w:num>
  <w:num w:numId="6">
    <w:abstractNumId w:val="6"/>
  </w:num>
  <w:num w:numId="7">
    <w:abstractNumId w:val="7"/>
  </w:num>
  <w:num w:numId="8">
    <w:abstractNumId w:val="27"/>
  </w:num>
  <w:num w:numId="9">
    <w:abstractNumId w:val="10"/>
  </w:num>
  <w:num w:numId="10">
    <w:abstractNumId w:val="19"/>
  </w:num>
  <w:num w:numId="11">
    <w:abstractNumId w:val="8"/>
  </w:num>
  <w:num w:numId="12">
    <w:abstractNumId w:val="33"/>
  </w:num>
  <w:num w:numId="13">
    <w:abstractNumId w:val="17"/>
  </w:num>
  <w:num w:numId="14">
    <w:abstractNumId w:val="18"/>
  </w:num>
  <w:num w:numId="15">
    <w:abstractNumId w:val="3"/>
  </w:num>
  <w:num w:numId="16">
    <w:abstractNumId w:val="13"/>
  </w:num>
  <w:num w:numId="17">
    <w:abstractNumId w:val="25"/>
  </w:num>
  <w:num w:numId="18">
    <w:abstractNumId w:val="22"/>
  </w:num>
  <w:num w:numId="19">
    <w:abstractNumId w:val="0"/>
  </w:num>
  <w:num w:numId="20">
    <w:abstractNumId w:val="29"/>
  </w:num>
  <w:num w:numId="21">
    <w:abstractNumId w:val="5"/>
  </w:num>
  <w:num w:numId="22">
    <w:abstractNumId w:val="15"/>
  </w:num>
  <w:num w:numId="23">
    <w:abstractNumId w:val="35"/>
  </w:num>
  <w:num w:numId="24">
    <w:abstractNumId w:val="20"/>
  </w:num>
  <w:num w:numId="25">
    <w:abstractNumId w:val="4"/>
  </w:num>
  <w:num w:numId="26">
    <w:abstractNumId w:val="14"/>
  </w:num>
  <w:num w:numId="27">
    <w:abstractNumId w:val="1"/>
  </w:num>
  <w:num w:numId="28">
    <w:abstractNumId w:val="28"/>
  </w:num>
  <w:num w:numId="29">
    <w:abstractNumId w:val="23"/>
  </w:num>
  <w:num w:numId="30">
    <w:abstractNumId w:val="16"/>
  </w:num>
  <w:num w:numId="31">
    <w:abstractNumId w:val="31"/>
  </w:num>
  <w:num w:numId="32">
    <w:abstractNumId w:val="32"/>
  </w:num>
  <w:num w:numId="33">
    <w:abstractNumId w:val="36"/>
  </w:num>
  <w:num w:numId="34">
    <w:abstractNumId w:val="24"/>
  </w:num>
  <w:num w:numId="35">
    <w:abstractNumId w:val="30"/>
  </w:num>
  <w:num w:numId="36">
    <w:abstractNumId w:val="37"/>
  </w:num>
  <w:num w:numId="37">
    <w:abstractNumId w:val="11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E0Nre0NDM3MwACcyUdpeDU4uLM/DyQAqNaACqRTh0sAAAA"/>
  </w:docVars>
  <w:rsids>
    <w:rsidRoot w:val="005826EC"/>
    <w:rsid w:val="00000AE8"/>
    <w:rsid w:val="0001026F"/>
    <w:rsid w:val="00015F47"/>
    <w:rsid w:val="000256D8"/>
    <w:rsid w:val="000275EA"/>
    <w:rsid w:val="000326EA"/>
    <w:rsid w:val="00033F9C"/>
    <w:rsid w:val="000368A4"/>
    <w:rsid w:val="000421E1"/>
    <w:rsid w:val="0005440D"/>
    <w:rsid w:val="00072EF0"/>
    <w:rsid w:val="0007729C"/>
    <w:rsid w:val="00086024"/>
    <w:rsid w:val="00087094"/>
    <w:rsid w:val="00096E1E"/>
    <w:rsid w:val="000B1F0C"/>
    <w:rsid w:val="000C356C"/>
    <w:rsid w:val="000D6DBC"/>
    <w:rsid w:val="000E3DB8"/>
    <w:rsid w:val="000F10AB"/>
    <w:rsid w:val="000F69EE"/>
    <w:rsid w:val="0010192D"/>
    <w:rsid w:val="00105608"/>
    <w:rsid w:val="00121B2E"/>
    <w:rsid w:val="00123F66"/>
    <w:rsid w:val="001319BE"/>
    <w:rsid w:val="00134200"/>
    <w:rsid w:val="0014533E"/>
    <w:rsid w:val="00157490"/>
    <w:rsid w:val="00160254"/>
    <w:rsid w:val="001663A6"/>
    <w:rsid w:val="00171508"/>
    <w:rsid w:val="00172B1A"/>
    <w:rsid w:val="001736E0"/>
    <w:rsid w:val="001746B9"/>
    <w:rsid w:val="00175AA0"/>
    <w:rsid w:val="00176642"/>
    <w:rsid w:val="00181D00"/>
    <w:rsid w:val="001B7F56"/>
    <w:rsid w:val="001C1BD7"/>
    <w:rsid w:val="001D011D"/>
    <w:rsid w:val="001D1961"/>
    <w:rsid w:val="001E2521"/>
    <w:rsid w:val="001F433E"/>
    <w:rsid w:val="0020056C"/>
    <w:rsid w:val="0020778F"/>
    <w:rsid w:val="00211192"/>
    <w:rsid w:val="002118C4"/>
    <w:rsid w:val="00212CB5"/>
    <w:rsid w:val="00217519"/>
    <w:rsid w:val="00222CA4"/>
    <w:rsid w:val="00225540"/>
    <w:rsid w:val="00233976"/>
    <w:rsid w:val="00242054"/>
    <w:rsid w:val="00247B4A"/>
    <w:rsid w:val="002653D6"/>
    <w:rsid w:val="00273D0B"/>
    <w:rsid w:val="00281044"/>
    <w:rsid w:val="00286950"/>
    <w:rsid w:val="00290173"/>
    <w:rsid w:val="00292F1A"/>
    <w:rsid w:val="002A0EB0"/>
    <w:rsid w:val="002A5ABF"/>
    <w:rsid w:val="002B46E5"/>
    <w:rsid w:val="002B677D"/>
    <w:rsid w:val="002C30ED"/>
    <w:rsid w:val="002C475A"/>
    <w:rsid w:val="002C5FDF"/>
    <w:rsid w:val="002D01DE"/>
    <w:rsid w:val="002D232F"/>
    <w:rsid w:val="002D647B"/>
    <w:rsid w:val="002E262E"/>
    <w:rsid w:val="002E3DBF"/>
    <w:rsid w:val="002F593C"/>
    <w:rsid w:val="00301C54"/>
    <w:rsid w:val="003067C0"/>
    <w:rsid w:val="003067E8"/>
    <w:rsid w:val="003107C3"/>
    <w:rsid w:val="00317713"/>
    <w:rsid w:val="00317981"/>
    <w:rsid w:val="00336070"/>
    <w:rsid w:val="00336E42"/>
    <w:rsid w:val="00357A63"/>
    <w:rsid w:val="00360ADE"/>
    <w:rsid w:val="0036225B"/>
    <w:rsid w:val="00370387"/>
    <w:rsid w:val="00380815"/>
    <w:rsid w:val="00380DFF"/>
    <w:rsid w:val="003974A1"/>
    <w:rsid w:val="003D12A5"/>
    <w:rsid w:val="003D2BA6"/>
    <w:rsid w:val="003D5485"/>
    <w:rsid w:val="004025E1"/>
    <w:rsid w:val="00430FED"/>
    <w:rsid w:val="00440A31"/>
    <w:rsid w:val="00452098"/>
    <w:rsid w:val="00454C20"/>
    <w:rsid w:val="00457070"/>
    <w:rsid w:val="0046069B"/>
    <w:rsid w:val="00464BC3"/>
    <w:rsid w:val="0046752C"/>
    <w:rsid w:val="00470844"/>
    <w:rsid w:val="00471771"/>
    <w:rsid w:val="00481E75"/>
    <w:rsid w:val="00483182"/>
    <w:rsid w:val="004839C3"/>
    <w:rsid w:val="00485AA6"/>
    <w:rsid w:val="00491576"/>
    <w:rsid w:val="004B3700"/>
    <w:rsid w:val="004C50F8"/>
    <w:rsid w:val="004C7A81"/>
    <w:rsid w:val="004C7D6A"/>
    <w:rsid w:val="004E431A"/>
    <w:rsid w:val="004F423B"/>
    <w:rsid w:val="00502AC4"/>
    <w:rsid w:val="00504D25"/>
    <w:rsid w:val="005173D4"/>
    <w:rsid w:val="005249E9"/>
    <w:rsid w:val="00526D31"/>
    <w:rsid w:val="005278BF"/>
    <w:rsid w:val="00530723"/>
    <w:rsid w:val="005374B6"/>
    <w:rsid w:val="005376F7"/>
    <w:rsid w:val="0054154C"/>
    <w:rsid w:val="00550F23"/>
    <w:rsid w:val="005524C3"/>
    <w:rsid w:val="005526FB"/>
    <w:rsid w:val="00572AF9"/>
    <w:rsid w:val="005826EC"/>
    <w:rsid w:val="00583314"/>
    <w:rsid w:val="00587D10"/>
    <w:rsid w:val="00591427"/>
    <w:rsid w:val="0059682A"/>
    <w:rsid w:val="005B0DCE"/>
    <w:rsid w:val="005E31A2"/>
    <w:rsid w:val="00601D04"/>
    <w:rsid w:val="0060221A"/>
    <w:rsid w:val="0061767A"/>
    <w:rsid w:val="00624320"/>
    <w:rsid w:val="00625229"/>
    <w:rsid w:val="00625C91"/>
    <w:rsid w:val="00637BE2"/>
    <w:rsid w:val="00661EE1"/>
    <w:rsid w:val="006639C5"/>
    <w:rsid w:val="006966B0"/>
    <w:rsid w:val="006C01F5"/>
    <w:rsid w:val="006C0C23"/>
    <w:rsid w:val="006C1A69"/>
    <w:rsid w:val="006D0C84"/>
    <w:rsid w:val="006D7DC4"/>
    <w:rsid w:val="006E7376"/>
    <w:rsid w:val="006F0FBE"/>
    <w:rsid w:val="006F659F"/>
    <w:rsid w:val="006F6F6A"/>
    <w:rsid w:val="0070177C"/>
    <w:rsid w:val="00706863"/>
    <w:rsid w:val="00707957"/>
    <w:rsid w:val="00710E88"/>
    <w:rsid w:val="007132A5"/>
    <w:rsid w:val="00732BBA"/>
    <w:rsid w:val="00741D77"/>
    <w:rsid w:val="00743D93"/>
    <w:rsid w:val="00743F1D"/>
    <w:rsid w:val="007467B6"/>
    <w:rsid w:val="007513DA"/>
    <w:rsid w:val="00751794"/>
    <w:rsid w:val="007533E9"/>
    <w:rsid w:val="00760E6E"/>
    <w:rsid w:val="007727F4"/>
    <w:rsid w:val="00773F3F"/>
    <w:rsid w:val="0077528C"/>
    <w:rsid w:val="007779BA"/>
    <w:rsid w:val="00783925"/>
    <w:rsid w:val="00791771"/>
    <w:rsid w:val="007939AF"/>
    <w:rsid w:val="007A06C6"/>
    <w:rsid w:val="007A7824"/>
    <w:rsid w:val="007B0855"/>
    <w:rsid w:val="007B1018"/>
    <w:rsid w:val="007C1D44"/>
    <w:rsid w:val="007C200F"/>
    <w:rsid w:val="007D492F"/>
    <w:rsid w:val="008224EC"/>
    <w:rsid w:val="0082476B"/>
    <w:rsid w:val="00832297"/>
    <w:rsid w:val="00853D06"/>
    <w:rsid w:val="00856A02"/>
    <w:rsid w:val="0087002F"/>
    <w:rsid w:val="008879A4"/>
    <w:rsid w:val="00897EC6"/>
    <w:rsid w:val="008C78C7"/>
    <w:rsid w:val="008D3B6D"/>
    <w:rsid w:val="008F0765"/>
    <w:rsid w:val="008F1AA6"/>
    <w:rsid w:val="008F6726"/>
    <w:rsid w:val="008F79B3"/>
    <w:rsid w:val="008F7F99"/>
    <w:rsid w:val="00901671"/>
    <w:rsid w:val="009116FE"/>
    <w:rsid w:val="00913182"/>
    <w:rsid w:val="00916C94"/>
    <w:rsid w:val="00923154"/>
    <w:rsid w:val="00931E27"/>
    <w:rsid w:val="00932C59"/>
    <w:rsid w:val="00934486"/>
    <w:rsid w:val="0093628D"/>
    <w:rsid w:val="00952DF8"/>
    <w:rsid w:val="0099567A"/>
    <w:rsid w:val="00997BDA"/>
    <w:rsid w:val="009A4025"/>
    <w:rsid w:val="009A508D"/>
    <w:rsid w:val="009C47C4"/>
    <w:rsid w:val="009C69E0"/>
    <w:rsid w:val="009D3402"/>
    <w:rsid w:val="009E331F"/>
    <w:rsid w:val="009E68B0"/>
    <w:rsid w:val="009E70A2"/>
    <w:rsid w:val="009F2497"/>
    <w:rsid w:val="009F4AAC"/>
    <w:rsid w:val="00A064ED"/>
    <w:rsid w:val="00A172B9"/>
    <w:rsid w:val="00A22DBD"/>
    <w:rsid w:val="00A23A32"/>
    <w:rsid w:val="00A30996"/>
    <w:rsid w:val="00A35566"/>
    <w:rsid w:val="00A367BB"/>
    <w:rsid w:val="00A404A0"/>
    <w:rsid w:val="00A511AE"/>
    <w:rsid w:val="00A517C2"/>
    <w:rsid w:val="00A53DF5"/>
    <w:rsid w:val="00A6099E"/>
    <w:rsid w:val="00A60EC4"/>
    <w:rsid w:val="00A66CE8"/>
    <w:rsid w:val="00A7593C"/>
    <w:rsid w:val="00A76D65"/>
    <w:rsid w:val="00A93782"/>
    <w:rsid w:val="00A9527A"/>
    <w:rsid w:val="00AA237F"/>
    <w:rsid w:val="00AB0EFA"/>
    <w:rsid w:val="00AB2233"/>
    <w:rsid w:val="00AB5F1C"/>
    <w:rsid w:val="00AD254F"/>
    <w:rsid w:val="00AD69C6"/>
    <w:rsid w:val="00AE3AFE"/>
    <w:rsid w:val="00AE7E29"/>
    <w:rsid w:val="00B016E6"/>
    <w:rsid w:val="00B10B0C"/>
    <w:rsid w:val="00B151A0"/>
    <w:rsid w:val="00B1725F"/>
    <w:rsid w:val="00B266FC"/>
    <w:rsid w:val="00B3107B"/>
    <w:rsid w:val="00B33FBE"/>
    <w:rsid w:val="00B36CF1"/>
    <w:rsid w:val="00B36E71"/>
    <w:rsid w:val="00B40C88"/>
    <w:rsid w:val="00B52F26"/>
    <w:rsid w:val="00B539AC"/>
    <w:rsid w:val="00B5520B"/>
    <w:rsid w:val="00B560EA"/>
    <w:rsid w:val="00B86503"/>
    <w:rsid w:val="00B9052C"/>
    <w:rsid w:val="00B9335B"/>
    <w:rsid w:val="00B968B6"/>
    <w:rsid w:val="00BB206C"/>
    <w:rsid w:val="00BE72CE"/>
    <w:rsid w:val="00C173BD"/>
    <w:rsid w:val="00C22E5A"/>
    <w:rsid w:val="00C269CA"/>
    <w:rsid w:val="00C471D0"/>
    <w:rsid w:val="00C5003E"/>
    <w:rsid w:val="00C75D20"/>
    <w:rsid w:val="00C76622"/>
    <w:rsid w:val="00C77539"/>
    <w:rsid w:val="00C81883"/>
    <w:rsid w:val="00C903CF"/>
    <w:rsid w:val="00C907C4"/>
    <w:rsid w:val="00C91E4D"/>
    <w:rsid w:val="00C92214"/>
    <w:rsid w:val="00C93AE8"/>
    <w:rsid w:val="00C948B1"/>
    <w:rsid w:val="00CA157A"/>
    <w:rsid w:val="00CA4563"/>
    <w:rsid w:val="00CB2817"/>
    <w:rsid w:val="00CB4833"/>
    <w:rsid w:val="00CC1C68"/>
    <w:rsid w:val="00CC5F9A"/>
    <w:rsid w:val="00CD3BFE"/>
    <w:rsid w:val="00CD4270"/>
    <w:rsid w:val="00CE55C5"/>
    <w:rsid w:val="00CE6020"/>
    <w:rsid w:val="00CE60A4"/>
    <w:rsid w:val="00D07CA8"/>
    <w:rsid w:val="00D131B0"/>
    <w:rsid w:val="00D16E24"/>
    <w:rsid w:val="00D2098D"/>
    <w:rsid w:val="00D21706"/>
    <w:rsid w:val="00D53995"/>
    <w:rsid w:val="00D77EC7"/>
    <w:rsid w:val="00D80404"/>
    <w:rsid w:val="00D820BF"/>
    <w:rsid w:val="00D866C1"/>
    <w:rsid w:val="00D94C21"/>
    <w:rsid w:val="00DA0E5E"/>
    <w:rsid w:val="00DA3503"/>
    <w:rsid w:val="00DA3F22"/>
    <w:rsid w:val="00DB2408"/>
    <w:rsid w:val="00DB79C7"/>
    <w:rsid w:val="00DD15C1"/>
    <w:rsid w:val="00DF4BC3"/>
    <w:rsid w:val="00E104F4"/>
    <w:rsid w:val="00E12119"/>
    <w:rsid w:val="00E13AF5"/>
    <w:rsid w:val="00E179F0"/>
    <w:rsid w:val="00E26B0F"/>
    <w:rsid w:val="00E453D7"/>
    <w:rsid w:val="00E541D3"/>
    <w:rsid w:val="00E72074"/>
    <w:rsid w:val="00E9646A"/>
    <w:rsid w:val="00E97BEE"/>
    <w:rsid w:val="00EA1977"/>
    <w:rsid w:val="00EA1CAD"/>
    <w:rsid w:val="00EA1D04"/>
    <w:rsid w:val="00EA3AB8"/>
    <w:rsid w:val="00EC31A6"/>
    <w:rsid w:val="00ED5059"/>
    <w:rsid w:val="00EE0300"/>
    <w:rsid w:val="00EE07A4"/>
    <w:rsid w:val="00EE349C"/>
    <w:rsid w:val="00EE3EAA"/>
    <w:rsid w:val="00EF1D63"/>
    <w:rsid w:val="00EF254E"/>
    <w:rsid w:val="00F03F05"/>
    <w:rsid w:val="00F15238"/>
    <w:rsid w:val="00F275EC"/>
    <w:rsid w:val="00F32549"/>
    <w:rsid w:val="00F3562D"/>
    <w:rsid w:val="00F3755D"/>
    <w:rsid w:val="00F37A46"/>
    <w:rsid w:val="00F452B7"/>
    <w:rsid w:val="00F45B17"/>
    <w:rsid w:val="00F57D0D"/>
    <w:rsid w:val="00F66B4E"/>
    <w:rsid w:val="00F758EB"/>
    <w:rsid w:val="00F8080A"/>
    <w:rsid w:val="00F80EAB"/>
    <w:rsid w:val="00F879D9"/>
    <w:rsid w:val="00FA2B5F"/>
    <w:rsid w:val="00FA5191"/>
    <w:rsid w:val="00FA5954"/>
    <w:rsid w:val="00FB3DBD"/>
    <w:rsid w:val="00FB7DDA"/>
    <w:rsid w:val="00FD636E"/>
    <w:rsid w:val="00FF1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3142FCA9-4140-409B-BAC9-31C9010E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6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40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02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25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2C5FDF"/>
    <w:rPr>
      <w:color w:val="808080"/>
    </w:rPr>
  </w:style>
  <w:style w:type="paragraph" w:styleId="ListParagraph">
    <w:name w:val="List Paragraph"/>
    <w:basedOn w:val="Normal"/>
    <w:uiPriority w:val="34"/>
    <w:qFormat/>
    <w:rsid w:val="00C173BD"/>
    <w:pPr>
      <w:ind w:left="720"/>
      <w:contextualSpacing/>
    </w:pPr>
  </w:style>
  <w:style w:type="character" w:customStyle="1" w:styleId="fontstyle01">
    <w:name w:val="fontstyle01"/>
    <w:basedOn w:val="DefaultParagraphFont"/>
    <w:rsid w:val="007B1018"/>
    <w:rPr>
      <w:rFonts w:ascii="NimbusSanL-Regu" w:hAnsi="NimbusSanL-Regu" w:hint="default"/>
      <w:b w:val="0"/>
      <w:bCs w:val="0"/>
      <w:i w:val="0"/>
      <w:iCs w:val="0"/>
      <w:color w:val="FFFFF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2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477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52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433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651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471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64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963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75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5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9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763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6623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01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662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211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8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29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48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21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63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67494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329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59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236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1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215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803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516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298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82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01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3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0628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36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780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63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98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5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840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17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399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87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642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888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984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53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37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11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2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5467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53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68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31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8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28945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0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331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310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622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95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4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29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3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1215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1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47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5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97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76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845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525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6564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1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432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32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032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17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20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6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0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36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81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619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0290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48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2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5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68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6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22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911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1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8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4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82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0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884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06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911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87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452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40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72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194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4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073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29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29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146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46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6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0372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1354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328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489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103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59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97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760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601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473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294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1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65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63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542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585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1894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45926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8570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6328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8362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6350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9272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3981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5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526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27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3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21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7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9086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3739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0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877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9853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5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50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9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035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3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46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40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839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790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88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7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33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85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96868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3752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03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224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070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61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0605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04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47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2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144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36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397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1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816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834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79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9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523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38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2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50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411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42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265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894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4841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0430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3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3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6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30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78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412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9819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16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9165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3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98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60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2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15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73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916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694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94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87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93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678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509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115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0832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604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31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69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820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3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5552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960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642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325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8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6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6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5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86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96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1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User</cp:lastModifiedBy>
  <cp:revision>177</cp:revision>
  <cp:lastPrinted>2019-02-18T05:34:00Z</cp:lastPrinted>
  <dcterms:created xsi:type="dcterms:W3CDTF">2015-08-11T06:20:00Z</dcterms:created>
  <dcterms:modified xsi:type="dcterms:W3CDTF">2019-02-19T07:03:00Z</dcterms:modified>
</cp:coreProperties>
</file>